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32471" w14:textId="77777777" w:rsidR="00B15C13" w:rsidRPr="00B15C13" w:rsidRDefault="00B15C13" w:rsidP="00B15C1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15C1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1 -- Requires </w:t>
      </w:r>
      <w:proofErr w:type="spellStart"/>
      <w:r w:rsidRPr="00B15C13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B15C1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Christopher Schur </w:t>
      </w:r>
      <w:hyperlink r:id="rId4" w:history="1">
        <w:r w:rsidRPr="00B15C13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B15C1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3189F7B7" w14:textId="77777777" w:rsidR="00B15C13" w:rsidRPr="00B15C13" w:rsidRDefault="00B15C13" w:rsidP="00B15C13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15C13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14F0FA3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Score for this quiz: 3 out of 10 </w:t>
      </w:r>
    </w:p>
    <w:p w14:paraId="7BBB64B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Submitted Sep 3, 2020 at 12:08pm </w:t>
      </w:r>
    </w:p>
    <w:p w14:paraId="5F14D4A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This attempt took 6 minutes. </w:t>
      </w:r>
    </w:p>
    <w:p w14:paraId="3D2E8F17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E343455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854298"/>
      <w:bookmarkEnd w:id="0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73C86596" w14:textId="626904F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50675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9EE1AFC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Two tables are considered to be _____________ compatible if they have the same number of columns and their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br/>
        <w:t>corresponding columns represent the same type of data.</w:t>
      </w:r>
    </w:p>
    <w:p w14:paraId="6E8E1A2C" w14:textId="1D250A5F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D3B010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C8F0803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76334902" w14:textId="19911AF3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B162B02">
          <v:shape id="_x0000_i1205" type="#_x0000_t75" style="width:20.4pt;height:17.2pt" o:ole="">
            <v:imagedata r:id="rId7" o:title=""/>
          </v:shape>
          <w:control r:id="rId9" w:name="DefaultOcxName2" w:shapeid="_x0000_i120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884BD7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intersection</w:t>
      </w:r>
    </w:p>
    <w:p w14:paraId="0765AC98" w14:textId="0A92339A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7CB35B">
          <v:shape id="_x0000_i1204" type="#_x0000_t75" style="width:20.4pt;height:17.2pt" o:ole="">
            <v:imagedata r:id="rId7" o:title=""/>
          </v:shape>
          <w:control r:id="rId10" w:name="DefaultOcxName3" w:shapeid="_x0000_i1204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29AEA5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6C1C91A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F0D68AD" w14:textId="042F6EA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F99CC7">
          <v:shape id="_x0000_i1203" type="#_x0000_t75" style="width:20.4pt;height:17.2pt" o:ole="">
            <v:imagedata r:id="rId11" o:title=""/>
          </v:shape>
          <w:control r:id="rId12" w:name="DefaultOcxName4" w:shapeid="_x0000_i120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756B9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13AE8423" w14:textId="4BCE90CD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00355E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290FF03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37FE62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58"/>
      <w:bookmarkEnd w:id="1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3CACE3B2" w14:textId="09BA704A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0C1E07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FA7FDBA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Using the relational algebra product operation on table </w:t>
      </w:r>
      <w:proofErr w:type="gramStart"/>
      <w:r w:rsidRPr="00B15C13">
        <w:rPr>
          <w:rFonts w:ascii="Times New Roman" w:eastAsia="Times New Roman" w:hAnsi="Times New Roman" w:cs="Times New Roman"/>
          <w:sz w:val="24"/>
          <w:szCs w:val="24"/>
        </w:rPr>
        <w:t>A  (</w:t>
      </w:r>
      <w:proofErr w:type="gramEnd"/>
      <w:r w:rsidRPr="00B15C13">
        <w:rPr>
          <w:rFonts w:ascii="Times New Roman" w:eastAsia="Times New Roman" w:hAnsi="Times New Roman" w:cs="Times New Roman"/>
          <w:sz w:val="24"/>
          <w:szCs w:val="24"/>
        </w:rPr>
        <w:t>with 3 rows) and table B (with 6 rows), the number of rows in the result will be _____________.</w:t>
      </w:r>
    </w:p>
    <w:p w14:paraId="7ABDAF25" w14:textId="709910E6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BE8EC4E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9F511D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29B9E7BB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BFBB21F" w14:textId="5C6D2826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BE2641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1ED2A26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18</w:t>
      </w:r>
    </w:p>
    <w:p w14:paraId="6276DA4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04A1CEC3" w14:textId="0D9B1E0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CE751E">
          <v:shape id="_x0000_i1198" type="#_x0000_t75" style="width:20.4pt;height:17.2pt" o:ole="">
            <v:imagedata r:id="rId11" o:title=""/>
          </v:shape>
          <w:control r:id="rId19" w:name="DefaultOcxName9" w:shapeid="_x0000_i1198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85BBF2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lastRenderedPageBreak/>
        <w:t>9</w:t>
      </w:r>
    </w:p>
    <w:p w14:paraId="7B881A16" w14:textId="3D070FCF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96FA9C9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F5DC2C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6</w:t>
      </w:r>
    </w:p>
    <w:p w14:paraId="3B05ADF3" w14:textId="7C71813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BD14C1B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63EF0776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3FE1EF2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854264"/>
      <w:bookmarkEnd w:id="2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26F60507" w14:textId="6A36C773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61513E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72BB296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Which relational algebra operator concatenates every row in the left table with every row in the right table?</w:t>
      </w:r>
    </w:p>
    <w:p w14:paraId="726F048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80E69D2" w14:textId="0043A3D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76A285">
          <v:shape id="_x0000_i1194" type="#_x0000_t75" style="width:20.4pt;height:17.2pt" o:ole="">
            <v:imagedata r:id="rId11" o:title=""/>
          </v:shape>
          <w:control r:id="rId24" w:name="DefaultOcxName13" w:shapeid="_x0000_i1194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BFE539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15C13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76DA7BF5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36D2629C" w14:textId="51442F3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145B0D7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01DD735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53D5F29B" w14:textId="16BD63B9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9E10EF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1C902CB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277D0176" w14:textId="0B86C184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FC58B9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1ADCBEF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03754EEB" w14:textId="60B0411A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E47803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46613E9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BAB716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59"/>
      <w:bookmarkEnd w:id="3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1B295FD2" w14:textId="1E44509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DCFDE2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D4DBD0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proofErr w:type="spellStart"/>
      <w:r w:rsidRPr="00B15C13">
        <w:rPr>
          <w:rFonts w:ascii="Times New Roman" w:eastAsia="Times New Roman" w:hAnsi="Times New Roman" w:cs="Times New Roman"/>
          <w:sz w:val="24"/>
          <w:szCs w:val="24"/>
        </w:rPr>
        <w:t>WinRDBI</w:t>
      </w:r>
      <w:proofErr w:type="spellEnd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relational algebra operation will allow you to retrieve data from more than one table? </w:t>
      </w:r>
    </w:p>
    <w:p w14:paraId="4A588E4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42580FFE" w14:textId="0107203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048511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76A4BF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15C13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53F0B0D2" w14:textId="1B18FA0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71BF55">
          <v:shape id="_x0000_i1187" type="#_x0000_t75" style="width:20.4pt;height:17.2pt" o:ole="">
            <v:imagedata r:id="rId7" o:title=""/>
          </v:shape>
          <w:control r:id="rId32" w:name="DefaultOcxName20" w:shapeid="_x0000_i118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3BC58A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7BA2F6BB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35E056E0" w14:textId="577EE0FE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C5F7C6">
          <v:shape id="_x0000_i1186" type="#_x0000_t75" style="width:20.4pt;height:17.2pt" o:ole="">
            <v:imagedata r:id="rId11" o:title=""/>
          </v:shape>
          <w:control r:id="rId33" w:name="DefaultOcxName21" w:shapeid="_x0000_i1186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A719B6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73648C72" w14:textId="5FA437F1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65BF1CE0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6CE853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merge</w:t>
      </w:r>
    </w:p>
    <w:p w14:paraId="34199C2F" w14:textId="496920E9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FC3B52F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55897D6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69DD44F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61"/>
      <w:bookmarkEnd w:id="4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3FE68B07" w14:textId="5254CF95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0AB6EC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A706B74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How many internal </w:t>
      </w:r>
      <w:proofErr w:type="gramStart"/>
      <w:r w:rsidRPr="00B15C13">
        <w:rPr>
          <w:rFonts w:ascii="Times New Roman" w:eastAsia="Times New Roman" w:hAnsi="Times New Roman" w:cs="Times New Roman"/>
          <w:sz w:val="24"/>
          <w:szCs w:val="24"/>
        </w:rPr>
        <w:t>schema  (</w:t>
      </w:r>
      <w:proofErr w:type="gramEnd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physical schema) will be there in a database? </w:t>
      </w:r>
    </w:p>
    <w:p w14:paraId="15D707CD" w14:textId="7EDC18A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185679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55301F6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0C7F26F1" w14:textId="22DB0E4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BA3886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505A6A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several</w:t>
      </w:r>
    </w:p>
    <w:p w14:paraId="44D7D406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6EDC538" w14:textId="33CD20D5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173AFA">
          <v:shape id="_x0000_i1180" type="#_x0000_t75" style="width:20.4pt;height:17.2pt" o:ole="">
            <v:imagedata r:id="rId11" o:title=""/>
          </v:shape>
          <w:control r:id="rId40" w:name="DefaultOcxName27" w:shapeid="_x0000_i1180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AB3C36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one per view</w:t>
      </w:r>
    </w:p>
    <w:p w14:paraId="2D5CC40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AD9FAF1" w14:textId="6C3991A6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D3E81E7">
          <v:shape id="_x0000_i1179" type="#_x0000_t75" style="width:20.4pt;height:17.2pt" o:ole="">
            <v:imagedata r:id="rId7" o:title=""/>
          </v:shape>
          <w:control r:id="rId41" w:name="DefaultOcxName28" w:shapeid="_x0000_i117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7CCFA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one</w:t>
      </w:r>
    </w:p>
    <w:p w14:paraId="0A384824" w14:textId="7C8E0A4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0A6923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2C343F5B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B6F5B53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854410"/>
      <w:bookmarkEnd w:id="5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2A0F741E" w14:textId="2340435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7044F9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DE66B35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Popular ___________ include Access, Oracle, DB2, MySQL, and SQL Server.</w:t>
      </w:r>
    </w:p>
    <w:p w14:paraId="7BAB8E97" w14:textId="65ED282F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12D575">
          <v:shape id="_x0000_i1176" type="#_x0000_t75" style="width:20.4pt;height:17.2pt" o:ole="">
            <v:imagedata r:id="rId7" o:title=""/>
          </v:shape>
          <w:control r:id="rId45" w:name="DefaultOcxName31" w:shapeid="_x0000_i1176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8A3BD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E-R diagrams</w:t>
      </w:r>
    </w:p>
    <w:p w14:paraId="752703EB" w14:textId="6934567E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793AA8B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4CE3399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ata files</w:t>
      </w:r>
    </w:p>
    <w:p w14:paraId="259E5DB5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77DBC99" w14:textId="25144E4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026373">
          <v:shape id="_x0000_i1174" type="#_x0000_t75" style="width:20.4pt;height:17.2pt" o:ole="">
            <v:imagedata r:id="rId11" o:title=""/>
          </v:shape>
          <w:control r:id="rId47" w:name="DefaultOcxName33" w:shapeid="_x0000_i1174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DB91D3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BMSs</w:t>
      </w:r>
    </w:p>
    <w:p w14:paraId="01A376F8" w14:textId="6A21B92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AE1229">
          <v:shape id="_x0000_i1173" type="#_x0000_t75" style="width:20.4pt;height:17.2pt" o:ole="">
            <v:imagedata r:id="rId7" o:title=""/>
          </v:shape>
          <w:control r:id="rId48" w:name="DefaultOcxName34" w:shapeid="_x0000_i117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17B858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BAs</w:t>
      </w:r>
    </w:p>
    <w:p w14:paraId="64080745" w14:textId="2847C4B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FB917F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230BDED3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97008B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854412"/>
      <w:bookmarkEnd w:id="6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7A0A1F13" w14:textId="0AD2A5A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09B6D6">
          <v:shape id="_x0000_i1171" type="#_x0000_t75" style="width:1in;height:18.25pt" o:ole="">
            <v:imagedata r:id="rId50" o:title=""/>
          </v:shape>
          <w:control r:id="rId51" w:name="DefaultOcxName36" w:shapeid="_x0000_i117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157259E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The _____________ of an entity become the columns in the database table.</w:t>
      </w:r>
    </w:p>
    <w:p w14:paraId="374B1935" w14:textId="14592DA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B819C3">
          <v:shape id="_x0000_i1170" type="#_x0000_t75" style="width:20.4pt;height:17.2pt" o:ole="">
            <v:imagedata r:id="rId7" o:title=""/>
          </v:shape>
          <w:control r:id="rId52" w:name="DefaultOcxName37" w:shapeid="_x0000_i1170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712D50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E-R diagrams</w:t>
      </w:r>
    </w:p>
    <w:p w14:paraId="08825D89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0C4AFFE7" w14:textId="56817DC1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C14EDF">
          <v:shape id="_x0000_i1169" type="#_x0000_t75" style="width:20.4pt;height:17.2pt" o:ole="">
            <v:imagedata r:id="rId7" o:title=""/>
          </v:shape>
          <w:control r:id="rId53" w:name="DefaultOcxName38" w:shapeid="_x0000_i116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47FE0F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ttributes</w:t>
      </w:r>
    </w:p>
    <w:p w14:paraId="48EA67A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63985D11" w14:textId="3E5C476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FB6C66">
          <v:shape id="_x0000_i1168" type="#_x0000_t75" style="width:20.4pt;height:17.2pt" o:ole="">
            <v:imagedata r:id="rId11" o:title=""/>
          </v:shape>
          <w:control r:id="rId54" w:name="DefaultOcxName39" w:shapeid="_x0000_i1168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73753B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tuples</w:t>
      </w:r>
    </w:p>
    <w:p w14:paraId="5093FEC1" w14:textId="6257314D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7A3F0D">
          <v:shape id="_x0000_i1167" type="#_x0000_t75" style="width:20.4pt;height:17.2pt" o:ole="">
            <v:imagedata r:id="rId7" o:title=""/>
          </v:shape>
          <w:control r:id="rId55" w:name="DefaultOcxName40" w:shapeid="_x0000_i116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8A11970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ata files</w:t>
      </w:r>
    </w:p>
    <w:p w14:paraId="3759CA09" w14:textId="3C64225B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5D19FD4">
          <v:shape id="_x0000_i1166" type="#_x0000_t75" style="width:136.5pt;height:57.5pt" o:ole="">
            <v:imagedata r:id="rId13" o:title=""/>
          </v:shape>
          <w:control r:id="rId56" w:name="DefaultOcxName41" w:shapeid="_x0000_i1166"/>
        </w:object>
      </w:r>
    </w:p>
    <w:p w14:paraId="0AA887C6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6D7BDC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854434"/>
      <w:bookmarkEnd w:id="7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4935AB52" w14:textId="48337940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ED5425">
          <v:shape id="_x0000_i1165" type="#_x0000_t75" style="width:1in;height:18.25pt" o:ole="">
            <v:imagedata r:id="rId57" o:title=""/>
          </v:shape>
          <w:control r:id="rId58" w:name="DefaultOcxName42" w:shapeid="_x0000_i116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AFA4122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(n) ____________ is a person, place, object, event, or idea for which you want to store and process data.</w:t>
      </w:r>
    </w:p>
    <w:p w14:paraId="5DA16EBF" w14:textId="523AB93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CC1D7E6">
          <v:shape id="_x0000_i1164" type="#_x0000_t75" style="width:20.4pt;height:17.2pt" o:ole="">
            <v:imagedata r:id="rId7" o:title=""/>
          </v:shape>
          <w:control r:id="rId59" w:name="DefaultOcxName43" w:shapeid="_x0000_i1164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5227479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BA</w:t>
      </w:r>
    </w:p>
    <w:p w14:paraId="65DB0CB0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1F82A7C3" w14:textId="5A2EF99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3845ED5">
          <v:shape id="_x0000_i1163" type="#_x0000_t75" style="width:20.4pt;height:17.2pt" o:ole="">
            <v:imagedata r:id="rId7" o:title=""/>
          </v:shape>
          <w:control r:id="rId60" w:name="DefaultOcxName44" w:shapeid="_x0000_i116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6AA5E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entity</w:t>
      </w:r>
    </w:p>
    <w:p w14:paraId="006C56E2" w14:textId="7520C40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836E7C5">
          <v:shape id="_x0000_i1162" type="#_x0000_t75" style="width:20.4pt;height:17.2pt" o:ole="">
            <v:imagedata r:id="rId7" o:title=""/>
          </v:shape>
          <w:control r:id="rId61" w:name="DefaultOcxName45" w:shapeid="_x0000_i1162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74DD13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ttribute</w:t>
      </w:r>
    </w:p>
    <w:p w14:paraId="5F606F98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11A5F124" w14:textId="46A960FA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D665AF6">
          <v:shape id="_x0000_i1161" type="#_x0000_t75" style="width:20.4pt;height:17.2pt" o:ole="">
            <v:imagedata r:id="rId11" o:title=""/>
          </v:shape>
          <w:control r:id="rId62" w:name="DefaultOcxName46" w:shapeid="_x0000_i116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209A2B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BMS</w:t>
      </w:r>
    </w:p>
    <w:p w14:paraId="4BC71DEA" w14:textId="7EBAD2FD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ABC8CDF">
          <v:shape id="_x0000_i1160" type="#_x0000_t75" style="width:136.5pt;height:57.5pt" o:ole="">
            <v:imagedata r:id="rId13" o:title=""/>
          </v:shape>
          <w:control r:id="rId63" w:name="DefaultOcxName47" w:shapeid="_x0000_i1160"/>
        </w:object>
      </w:r>
    </w:p>
    <w:p w14:paraId="30D37FF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CE1C88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854399"/>
      <w:bookmarkEnd w:id="8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3CD7B98A" w14:textId="206B70BB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E752A72">
          <v:shape id="_x0000_i1159" type="#_x0000_t75" style="width:1in;height:18.25pt" o:ole="">
            <v:imagedata r:id="rId64" o:title=""/>
          </v:shape>
          <w:control r:id="rId65" w:name="DefaultOcxName48" w:shapeid="_x0000_i115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AF5C7B0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 person who is in charge of a database within an organization is often called the database _______________.</w:t>
      </w:r>
    </w:p>
    <w:p w14:paraId="01FA7BA4" w14:textId="43411D1A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EA0C50">
          <v:shape id="_x0000_i1158" type="#_x0000_t75" style="width:20.4pt;height:17.2pt" o:ole="">
            <v:imagedata r:id="rId7" o:title=""/>
          </v:shape>
          <w:control r:id="rId66" w:name="DefaultOcxName49" w:shapeid="_x0000_i1158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165E7BF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esigner</w:t>
      </w:r>
    </w:p>
    <w:p w14:paraId="3D784176" w14:textId="41CE11EF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0E73C0C">
          <v:shape id="_x0000_i1157" type="#_x0000_t75" style="width:20.4pt;height:17.2pt" o:ole="">
            <v:imagedata r:id="rId7" o:title=""/>
          </v:shape>
          <w:control r:id="rId67" w:name="DefaultOcxName50" w:shapeid="_x0000_i1157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97429BF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writer</w:t>
      </w:r>
    </w:p>
    <w:p w14:paraId="087261F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7256247" w14:textId="274436E2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F749D1">
          <v:shape id="_x0000_i1156" type="#_x0000_t75" style="width:20.4pt;height:17.2pt" o:ole="">
            <v:imagedata r:id="rId11" o:title=""/>
          </v:shape>
          <w:control r:id="rId68" w:name="DefaultOcxName51" w:shapeid="_x0000_i1156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3808F2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60BC0CDF" w14:textId="2C2D8A79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D785E8">
          <v:shape id="_x0000_i1155" type="#_x0000_t75" style="width:20.4pt;height:17.2pt" o:ole="">
            <v:imagedata r:id="rId7" o:title=""/>
          </v:shape>
          <w:control r:id="rId69" w:name="DefaultOcxName52" w:shapeid="_x0000_i1155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946A280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controller</w:t>
      </w:r>
    </w:p>
    <w:p w14:paraId="15D4DA06" w14:textId="6185DDA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38EADA">
          <v:shape id="_x0000_i1154" type="#_x0000_t75" style="width:136.5pt;height:57.5pt" o:ole="">
            <v:imagedata r:id="rId13" o:title=""/>
          </v:shape>
          <w:control r:id="rId70" w:name="DefaultOcxName53" w:shapeid="_x0000_i1154"/>
        </w:object>
      </w:r>
    </w:p>
    <w:p w14:paraId="21BCE3A2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675945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854436"/>
      <w:bookmarkEnd w:id="9"/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47C7D8CB" w14:textId="15FC5B06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396714F">
          <v:shape id="_x0000_i1153" type="#_x0000_t75" style="width:1in;height:18.25pt" o:ole="">
            <v:imagedata r:id="rId71" o:title=""/>
          </v:shape>
          <w:control r:id="rId72" w:name="DefaultOcxName54" w:shapeid="_x0000_i1153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8D4B6C4" w14:textId="77777777" w:rsidR="00B15C13" w:rsidRPr="00B15C13" w:rsidRDefault="00B15C13" w:rsidP="00B15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A database has ____________ if the data in it satisfies all established integrity constraints.</w:t>
      </w:r>
    </w:p>
    <w:p w14:paraId="737460EE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52B78199" w14:textId="25BAEC93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D859B73">
          <v:shape id="_x0000_i1152" type="#_x0000_t75" style="width:20.4pt;height:17.2pt" o:ole="">
            <v:imagedata r:id="rId11" o:title=""/>
          </v:shape>
          <w:control r:id="rId73" w:name="DefaultOcxName55" w:shapeid="_x0000_i1152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F39D3A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ata independence</w:t>
      </w:r>
    </w:p>
    <w:p w14:paraId="70E3A152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67B0AC2A" w14:textId="1002B8D8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A943A6">
          <v:shape id="_x0000_i1151" type="#_x0000_t75" style="width:20.4pt;height:17.2pt" o:ole="">
            <v:imagedata r:id="rId7" o:title=""/>
          </v:shape>
          <w:control r:id="rId74" w:name="DefaultOcxName56" w:shapeid="_x0000_i1151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C9BE51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integrity</w:t>
      </w:r>
    </w:p>
    <w:p w14:paraId="79971B50" w14:textId="7B34ECA1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950BF9">
          <v:shape id="_x0000_i1150" type="#_x0000_t75" style="width:20.4pt;height:17.2pt" o:ole="">
            <v:imagedata r:id="rId7" o:title=""/>
          </v:shape>
          <w:control r:id="rId75" w:name="DefaultOcxName57" w:shapeid="_x0000_i1150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FFCFDD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database design</w:t>
      </w:r>
    </w:p>
    <w:p w14:paraId="54D6183E" w14:textId="5E5DB07D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F93309">
          <v:shape id="_x0000_i1149" type="#_x0000_t75" style="width:20.4pt;height:17.2pt" o:ole="">
            <v:imagedata r:id="rId7" o:title=""/>
          </v:shape>
          <w:control r:id="rId76" w:name="DefaultOcxName58" w:shapeid="_x0000_i1149"/>
        </w:objec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6CDCE3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>redundancy</w:t>
      </w:r>
    </w:p>
    <w:p w14:paraId="4F62CC8D" w14:textId="56B8B5EC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827C979">
          <v:shape id="_x0000_i1148" type="#_x0000_t75" style="width:136.5pt;height:57.5pt" o:ole="">
            <v:imagedata r:id="rId13" o:title=""/>
          </v:shape>
          <w:control r:id="rId77" w:name="DefaultOcxName59" w:shapeid="_x0000_i1148"/>
        </w:object>
      </w:r>
    </w:p>
    <w:p w14:paraId="1C4E2021" w14:textId="17EF5CB4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968DB55">
          <v:shape id="_x0000_i1147" type="#_x0000_t75" style="width:1in;height:18.25pt" o:ole="">
            <v:imagedata r:id="rId78" o:title=""/>
          </v:shape>
          <w:control r:id="rId79" w:name="DefaultOcxName60" w:shapeid="_x0000_i1147"/>
        </w:object>
      </w:r>
    </w:p>
    <w:p w14:paraId="7C3362D5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5A638535" w14:textId="77777777" w:rsidR="00B15C13" w:rsidRPr="00B15C13" w:rsidRDefault="00B15C13" w:rsidP="00B15C1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15C13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6FA1799" w14:textId="77777777" w:rsidR="00B15C13" w:rsidRPr="00B15C13" w:rsidRDefault="00B15C13" w:rsidP="00B15C13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15C13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3681E27" w14:textId="77777777" w:rsidR="00B15C13" w:rsidRPr="00B15C13" w:rsidRDefault="00B15C13" w:rsidP="00B15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5C13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15C13">
        <w:rPr>
          <w:rFonts w:ascii="Times New Roman" w:eastAsia="Times New Roman" w:hAnsi="Times New Roman" w:cs="Times New Roman"/>
          <w:sz w:val="36"/>
          <w:szCs w:val="36"/>
        </w:rPr>
        <w:t>3</w:t>
      </w:r>
      <w:r w:rsidRPr="00B15C13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3C598247" w14:textId="77777777" w:rsidR="00B15C13" w:rsidRPr="00B15C13" w:rsidRDefault="00B15C13" w:rsidP="00B15C1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15C13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C550580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34C0B3F3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TSxBLKMDI3MzZV0lIJTi4sz8/NACgxrAQeIqAosAAAA"/>
  </w:docVars>
  <w:rsids>
    <w:rsidRoot w:val="00C3095C"/>
    <w:rsid w:val="00A70C05"/>
    <w:rsid w:val="00B15C13"/>
    <w:rsid w:val="00C3095C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1D5AC7-D5D2-45AB-AB22-2709C2AD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15C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15C1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B15C1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15C1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15C13"/>
    <w:rPr>
      <w:rFonts w:ascii="Arial" w:eastAsia="Times New Roman" w:hAnsi="Arial" w:cs="Arial"/>
      <w:vanish/>
      <w:sz w:val="16"/>
      <w:szCs w:val="16"/>
    </w:rPr>
  </w:style>
  <w:style w:type="character" w:customStyle="1" w:styleId="scorevalue">
    <w:name w:val="score_value"/>
    <w:basedOn w:val="DefaultParagraphFont"/>
    <w:rsid w:val="00B15C13"/>
  </w:style>
  <w:style w:type="character" w:customStyle="1" w:styleId="name">
    <w:name w:val="name"/>
    <w:basedOn w:val="DefaultParagraphFont"/>
    <w:rsid w:val="00B15C13"/>
  </w:style>
  <w:style w:type="character" w:customStyle="1" w:styleId="questionpointsholder">
    <w:name w:val="question_points_holder"/>
    <w:basedOn w:val="DefaultParagraphFont"/>
    <w:rsid w:val="00B15C13"/>
  </w:style>
  <w:style w:type="character" w:customStyle="1" w:styleId="points">
    <w:name w:val="points"/>
    <w:basedOn w:val="DefaultParagraphFont"/>
    <w:rsid w:val="00B15C13"/>
  </w:style>
  <w:style w:type="paragraph" w:styleId="NormalWeb">
    <w:name w:val="Normal (Web)"/>
    <w:basedOn w:val="Normal"/>
    <w:uiPriority w:val="99"/>
    <w:semiHidden/>
    <w:unhideWhenUsed/>
    <w:rsid w:val="00B15C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werarrow">
    <w:name w:val="answer_arrow"/>
    <w:basedOn w:val="DefaultParagraphFont"/>
    <w:rsid w:val="00B15C1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15C1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15C13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0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927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74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21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139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1595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756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4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189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004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40367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4194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4034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2204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2297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7493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680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7705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9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4063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7626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0384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26151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8848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9244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69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417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3255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7106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30610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20441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94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002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2004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3909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29519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8835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5856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019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2681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7232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4588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83216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26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8309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62249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10789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0454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678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3081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1029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77662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6644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562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42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5628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360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6055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6755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670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4593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8147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5416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0275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4938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10889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6663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1938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28029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8312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3691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1607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7959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2939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6146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9900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6520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2858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5917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19164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351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67792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4555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3682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8173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0605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4281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3524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17583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6462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124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4413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7840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4674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281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3121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0034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714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7602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828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8744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5691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556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9381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752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5661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6524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37238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97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7090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30347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8479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65208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7271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1861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6732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720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6099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93089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4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9151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003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78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2242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62034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4259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9261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14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3760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1537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4117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1236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5870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7878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4035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0865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8285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9924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71373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6250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68716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73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3672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4106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3864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5389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384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52620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399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0986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222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1069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2387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7713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7595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9212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1226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4587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68825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198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3190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51796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038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76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475455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3436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9785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84385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316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34932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3491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2444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31210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1829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9842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53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03657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235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9581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800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4466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5334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0758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49716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6019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456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0483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2227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1039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80221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01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56441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866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941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78198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2272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612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986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8477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524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98168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50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717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5261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5607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11757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6159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999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91971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6721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866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9977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9944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4785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498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854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793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84022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996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1684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70737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6164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34400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6857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3302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5331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9565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3186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2630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285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215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145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7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65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23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79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143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9424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control" Target="activeX/activeX48.xml"/><Relationship Id="rId68" Type="http://schemas.openxmlformats.org/officeDocument/2006/relationships/control" Target="activeX/activeX52.xml"/><Relationship Id="rId16" Type="http://schemas.openxmlformats.org/officeDocument/2006/relationships/control" Target="activeX/activeX7.xml"/><Relationship Id="rId11" Type="http://schemas.openxmlformats.org/officeDocument/2006/relationships/image" Target="media/image3.wmf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53" Type="http://schemas.openxmlformats.org/officeDocument/2006/relationships/control" Target="activeX/activeX39.xml"/><Relationship Id="rId58" Type="http://schemas.openxmlformats.org/officeDocument/2006/relationships/control" Target="activeX/activeX43.xml"/><Relationship Id="rId74" Type="http://schemas.openxmlformats.org/officeDocument/2006/relationships/control" Target="activeX/activeX57.xml"/><Relationship Id="rId79" Type="http://schemas.openxmlformats.org/officeDocument/2006/relationships/control" Target="activeX/activeX61.xml"/><Relationship Id="rId5" Type="http://schemas.openxmlformats.org/officeDocument/2006/relationships/image" Target="media/image1.wmf"/><Relationship Id="rId61" Type="http://schemas.openxmlformats.org/officeDocument/2006/relationships/control" Target="activeX/activeX46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control" Target="activeX/activeX42.xml"/><Relationship Id="rId64" Type="http://schemas.openxmlformats.org/officeDocument/2006/relationships/image" Target="media/image12.wmf"/><Relationship Id="rId69" Type="http://schemas.openxmlformats.org/officeDocument/2006/relationships/control" Target="activeX/activeX53.xml"/><Relationship Id="rId77" Type="http://schemas.openxmlformats.org/officeDocument/2006/relationships/control" Target="activeX/activeX60.xml"/><Relationship Id="rId8" Type="http://schemas.openxmlformats.org/officeDocument/2006/relationships/control" Target="activeX/activeX2.xml"/><Relationship Id="rId51" Type="http://schemas.openxmlformats.org/officeDocument/2006/relationships/control" Target="activeX/activeX37.xml"/><Relationship Id="rId72" Type="http://schemas.openxmlformats.org/officeDocument/2006/relationships/control" Target="activeX/activeX55.xml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4.xml"/><Relationship Id="rId67" Type="http://schemas.openxmlformats.org/officeDocument/2006/relationships/control" Target="activeX/activeX51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0.xml"/><Relationship Id="rId62" Type="http://schemas.openxmlformats.org/officeDocument/2006/relationships/control" Target="activeX/activeX47.xml"/><Relationship Id="rId70" Type="http://schemas.openxmlformats.org/officeDocument/2006/relationships/control" Target="activeX/activeX54.xml"/><Relationship Id="rId75" Type="http://schemas.openxmlformats.org/officeDocument/2006/relationships/control" Target="activeX/activeX58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image" Target="media/image11.wmf"/><Relationship Id="rId10" Type="http://schemas.openxmlformats.org/officeDocument/2006/relationships/control" Target="activeX/activeX4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8.xml"/><Relationship Id="rId60" Type="http://schemas.openxmlformats.org/officeDocument/2006/relationships/control" Target="activeX/activeX45.xml"/><Relationship Id="rId65" Type="http://schemas.openxmlformats.org/officeDocument/2006/relationships/control" Target="activeX/activeX49.xml"/><Relationship Id="rId73" Type="http://schemas.openxmlformats.org/officeDocument/2006/relationships/control" Target="activeX/activeX56.xml"/><Relationship Id="rId78" Type="http://schemas.openxmlformats.org/officeDocument/2006/relationships/image" Target="media/image14.wmf"/><Relationship Id="rId81" Type="http://schemas.openxmlformats.org/officeDocument/2006/relationships/theme" Target="theme/theme1.xml"/><Relationship Id="rId4" Type="http://schemas.openxmlformats.org/officeDocument/2006/relationships/hyperlink" Target="https://fiu.instructure.com/courses/76284/quizzes/449733/submissions/5623143/log" TargetMode="External"/><Relationship Id="rId9" Type="http://schemas.openxmlformats.org/officeDocument/2006/relationships/control" Target="activeX/activeX3.xml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image" Target="media/image10.wmf"/><Relationship Id="rId55" Type="http://schemas.openxmlformats.org/officeDocument/2006/relationships/control" Target="activeX/activeX41.xml"/><Relationship Id="rId76" Type="http://schemas.openxmlformats.org/officeDocument/2006/relationships/control" Target="activeX/activeX59.xml"/><Relationship Id="rId7" Type="http://schemas.openxmlformats.org/officeDocument/2006/relationships/image" Target="media/image2.wmf"/><Relationship Id="rId71" Type="http://schemas.openxmlformats.org/officeDocument/2006/relationships/image" Target="media/image13.wmf"/><Relationship Id="rId2" Type="http://schemas.openxmlformats.org/officeDocument/2006/relationships/settings" Target="settings.xml"/><Relationship Id="rId29" Type="http://schemas.openxmlformats.org/officeDocument/2006/relationships/image" Target="media/image7.wmf"/><Relationship Id="rId24" Type="http://schemas.openxmlformats.org/officeDocument/2006/relationships/control" Target="activeX/activeX14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66" Type="http://schemas.openxmlformats.org/officeDocument/2006/relationships/control" Target="activeX/activeX5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58</Words>
  <Characters>4322</Characters>
  <Application>Microsoft Office Word</Application>
  <DocSecurity>0</DocSecurity>
  <Lines>36</Lines>
  <Paragraphs>10</Paragraphs>
  <ScaleCrop>false</ScaleCrop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0:44:00Z</dcterms:created>
  <dcterms:modified xsi:type="dcterms:W3CDTF">2021-10-13T00:47:00Z</dcterms:modified>
</cp:coreProperties>
</file>